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Sub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pPr>
        <w:pStyle w:val="FirstParagraph"/>
      </w:pPr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pPr>
        <w:pStyle w:val="FirstParagraph"/>
      </w:pPr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311b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Handout</dc:title>
  <dc:creator>Derek H. Ogle</dc:creator>
  <dcterms:created xsi:type="dcterms:W3CDTF">2017-01-16T21:13:08Z</dcterms:created>
  <dcterms:modified xsi:type="dcterms:W3CDTF">2017-01-16T21:13:08Z</dcterms:modified>
</cp:coreProperties>
</file>